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025D3949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013FD7">
        <w:rPr>
          <w:rFonts w:ascii="Times New Roman" w:eastAsia="SimSun" w:hAnsi="Times New Roman" w:cs="Times New Roman"/>
          <w:kern w:val="3"/>
          <w:lang w:eastAsia="zh-CN" w:bidi="hi-IN"/>
        </w:rPr>
        <w:t>13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64EB6C19" w14:textId="37739534" w:rsidR="006C3E00" w:rsidRDefault="004943C5" w:rsidP="006C3E00">
      <w:pPr>
        <w:pStyle w:val="BodyText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43C5">
        <w:rPr>
          <w:rFonts w:ascii="Times New Roman" w:hAnsi="Times New Roman" w:cs="Times New Roman"/>
          <w:b/>
          <w:sz w:val="24"/>
          <w:szCs w:val="24"/>
        </w:rPr>
        <w:t xml:space="preserve">Maszyna odlewnicza </w:t>
      </w:r>
      <w:bookmarkStart w:id="0" w:name="_GoBack"/>
      <w:bookmarkEnd w:id="0"/>
      <w:r w:rsidRPr="004943C5">
        <w:rPr>
          <w:rFonts w:ascii="Times New Roman" w:hAnsi="Times New Roman" w:cs="Times New Roman"/>
          <w:b/>
          <w:sz w:val="24"/>
          <w:szCs w:val="24"/>
        </w:rPr>
        <w:t>z elastycznymi możliwościami precyzyjnego dozowania i</w:t>
      </w:r>
      <w:r w:rsidR="006C3E00">
        <w:rPr>
          <w:rFonts w:ascii="Times New Roman" w:hAnsi="Times New Roman" w:cs="Times New Roman"/>
          <w:b/>
          <w:sz w:val="24"/>
          <w:szCs w:val="24"/>
        </w:rPr>
        <w:t> </w:t>
      </w:r>
      <w:r>
        <w:rPr>
          <w:rFonts w:ascii="Times New Roman" w:hAnsi="Times New Roman" w:cs="Times New Roman"/>
          <w:b/>
          <w:sz w:val="24"/>
          <w:szCs w:val="24"/>
        </w:rPr>
        <w:t>j</w:t>
      </w:r>
      <w:r w:rsidRPr="004943C5">
        <w:rPr>
          <w:rFonts w:ascii="Times New Roman" w:hAnsi="Times New Roman" w:cs="Times New Roman"/>
          <w:b/>
          <w:sz w:val="24"/>
          <w:szCs w:val="24"/>
        </w:rPr>
        <w:t>ednorodnego mieszania różnych s</w:t>
      </w:r>
      <w:r>
        <w:rPr>
          <w:rFonts w:ascii="Times New Roman" w:hAnsi="Times New Roman" w:cs="Times New Roman"/>
          <w:b/>
          <w:sz w:val="24"/>
          <w:szCs w:val="24"/>
        </w:rPr>
        <w:t>kładników, w sposób ciągły lub</w:t>
      </w:r>
      <w:r w:rsidR="000C73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C735C">
        <w:rPr>
          <w:rFonts w:ascii="Times New Roman" w:hAnsi="Times New Roman" w:cs="Times New Roman"/>
          <w:b/>
          <w:sz w:val="24"/>
          <w:szCs w:val="24"/>
        </w:rPr>
        <w:t xml:space="preserve">partiami. </w:t>
      </w:r>
      <w:r w:rsidR="000C735C" w:rsidRPr="000C735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E524271" w14:textId="6A346B9B" w:rsidR="006C3E00" w:rsidRDefault="006C3E00" w:rsidP="006C3E00">
      <w:pPr>
        <w:pStyle w:val="BodyText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ementy maszyny:</w:t>
      </w:r>
    </w:p>
    <w:p w14:paraId="498F6978" w14:textId="77777777" w:rsidR="006C3E00" w:rsidRDefault="006C3E00" w:rsidP="006C3E00">
      <w:pPr>
        <w:pStyle w:val="BodyText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BBE3B0" w14:textId="369EED20" w:rsidR="004943C5" w:rsidRDefault="004943C5" w:rsidP="006C3E00">
      <w:pPr>
        <w:pStyle w:val="BodyText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735C">
        <w:rPr>
          <w:rFonts w:ascii="Times New Roman" w:hAnsi="Times New Roman" w:cs="Times New Roman"/>
          <w:b/>
          <w:sz w:val="24"/>
          <w:szCs w:val="24"/>
        </w:rPr>
        <w:t xml:space="preserve">Zbiornik </w:t>
      </w:r>
      <w:r w:rsidR="000C735C" w:rsidRPr="000C735C">
        <w:rPr>
          <w:rFonts w:ascii="Times New Roman" w:hAnsi="Times New Roman" w:cs="Times New Roman"/>
          <w:b/>
          <w:sz w:val="24"/>
          <w:szCs w:val="24"/>
        </w:rPr>
        <w:t>do</w:t>
      </w:r>
      <w:r w:rsidRPr="000C735C">
        <w:rPr>
          <w:rFonts w:ascii="Times New Roman" w:hAnsi="Times New Roman" w:cs="Times New Roman"/>
          <w:b/>
          <w:sz w:val="24"/>
          <w:szCs w:val="24"/>
        </w:rPr>
        <w:t xml:space="preserve"> żywicy pol</w:t>
      </w:r>
      <w:r w:rsidR="000C735C" w:rsidRPr="000C735C">
        <w:rPr>
          <w:rFonts w:ascii="Times New Roman" w:hAnsi="Times New Roman" w:cs="Times New Roman"/>
          <w:b/>
          <w:sz w:val="24"/>
          <w:szCs w:val="24"/>
        </w:rPr>
        <w:t>iestrowej ze stali nierdzewnej (sztuk: 1)</w:t>
      </w:r>
    </w:p>
    <w:p w14:paraId="6B73FB25" w14:textId="679D2C84" w:rsidR="00AF7BA7" w:rsidRDefault="004943C5" w:rsidP="00AF7BA7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7BA7">
        <w:rPr>
          <w:rFonts w:ascii="Times New Roman" w:hAnsi="Times New Roman" w:cs="Times New Roman"/>
          <w:b/>
          <w:sz w:val="24"/>
          <w:szCs w:val="24"/>
        </w:rPr>
        <w:t>Zbiornik</w:t>
      </w:r>
      <w:r w:rsidR="000C735C" w:rsidRPr="00AF7BA7">
        <w:rPr>
          <w:rFonts w:ascii="Times New Roman" w:hAnsi="Times New Roman" w:cs="Times New Roman"/>
          <w:b/>
          <w:sz w:val="24"/>
          <w:szCs w:val="24"/>
        </w:rPr>
        <w:t xml:space="preserve"> dla</w:t>
      </w:r>
      <w:r w:rsidRPr="00AF7BA7">
        <w:rPr>
          <w:rFonts w:ascii="Times New Roman" w:hAnsi="Times New Roman" w:cs="Times New Roman"/>
          <w:b/>
          <w:sz w:val="24"/>
          <w:szCs w:val="24"/>
        </w:rPr>
        <w:t xml:space="preserve"> nadtlenku MEKP</w:t>
      </w:r>
      <w:r w:rsidR="00AF7BA7" w:rsidRPr="00AF7B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7BA7" w:rsidRPr="00AF7BA7">
        <w:rPr>
          <w:rFonts w:ascii="Times New Roman" w:hAnsi="Times New Roman" w:cs="Times New Roman"/>
          <w:b/>
          <w:sz w:val="24"/>
          <w:szCs w:val="24"/>
        </w:rPr>
        <w:t>ze stali nierdzewnej</w:t>
      </w:r>
      <w:r w:rsidRPr="00AF7BA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F7BA7" w:rsidRPr="000C735C">
        <w:rPr>
          <w:rFonts w:ascii="Times New Roman" w:hAnsi="Times New Roman" w:cs="Times New Roman"/>
          <w:b/>
          <w:sz w:val="24"/>
          <w:szCs w:val="24"/>
        </w:rPr>
        <w:t>(sztuk: 1)</w:t>
      </w:r>
    </w:p>
    <w:p w14:paraId="64C8AD58" w14:textId="081C8BE9" w:rsidR="00AF7BA7" w:rsidRDefault="004943C5" w:rsidP="00AF7BA7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43C5">
        <w:rPr>
          <w:rFonts w:ascii="Times New Roman" w:hAnsi="Times New Roman" w:cs="Times New Roman"/>
          <w:b/>
          <w:sz w:val="24"/>
          <w:szCs w:val="24"/>
        </w:rPr>
        <w:t xml:space="preserve">Zbiornik </w:t>
      </w:r>
      <w:r w:rsidR="00AF7BA7">
        <w:rPr>
          <w:rFonts w:ascii="Times New Roman" w:hAnsi="Times New Roman" w:cs="Times New Roman"/>
          <w:b/>
          <w:sz w:val="24"/>
          <w:szCs w:val="24"/>
        </w:rPr>
        <w:t xml:space="preserve">do akceleratora kobaltowego </w:t>
      </w:r>
      <w:r w:rsidRPr="004943C5">
        <w:rPr>
          <w:rFonts w:ascii="Times New Roman" w:hAnsi="Times New Roman" w:cs="Times New Roman"/>
          <w:b/>
          <w:sz w:val="24"/>
          <w:szCs w:val="24"/>
        </w:rPr>
        <w:t>zbiornik ze stali nierdzewnej,</w:t>
      </w:r>
      <w:r w:rsidR="00AF7BA7" w:rsidRPr="00AF7B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7BA7" w:rsidRPr="000C735C">
        <w:rPr>
          <w:rFonts w:ascii="Times New Roman" w:hAnsi="Times New Roman" w:cs="Times New Roman"/>
          <w:b/>
          <w:sz w:val="24"/>
          <w:szCs w:val="24"/>
        </w:rPr>
        <w:t>(sztuk: 1)</w:t>
      </w:r>
    </w:p>
    <w:p w14:paraId="2FC2CB72" w14:textId="77777777" w:rsidR="00D162AF" w:rsidRDefault="004943C5" w:rsidP="00D162AF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7BA7">
        <w:rPr>
          <w:rFonts w:ascii="Times New Roman" w:hAnsi="Times New Roman" w:cs="Times New Roman"/>
          <w:b/>
          <w:sz w:val="24"/>
          <w:szCs w:val="24"/>
        </w:rPr>
        <w:t xml:space="preserve">Zbiornik </w:t>
      </w:r>
      <w:r w:rsidR="00AF7BA7" w:rsidRPr="00AF7BA7">
        <w:rPr>
          <w:rFonts w:ascii="Times New Roman" w:hAnsi="Times New Roman" w:cs="Times New Roman"/>
          <w:b/>
          <w:sz w:val="24"/>
          <w:szCs w:val="24"/>
        </w:rPr>
        <w:t>n</w:t>
      </w:r>
      <w:r w:rsidR="00AF7BA7">
        <w:rPr>
          <w:rFonts w:ascii="Times New Roman" w:hAnsi="Times New Roman" w:cs="Times New Roman"/>
          <w:b/>
          <w:sz w:val="24"/>
          <w:szCs w:val="24"/>
        </w:rPr>
        <w:t xml:space="preserve">a ciekły inhibitor </w:t>
      </w:r>
      <w:r w:rsidRPr="00AF7BA7">
        <w:rPr>
          <w:rFonts w:ascii="Times New Roman" w:hAnsi="Times New Roman" w:cs="Times New Roman"/>
          <w:b/>
          <w:sz w:val="24"/>
          <w:szCs w:val="24"/>
        </w:rPr>
        <w:t xml:space="preserve">ze stali nierdzewnej, </w:t>
      </w:r>
    </w:p>
    <w:p w14:paraId="2EE9899B" w14:textId="77777777" w:rsidR="00BD3A5E" w:rsidRDefault="004943C5" w:rsidP="00BD3A5E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62AF">
        <w:rPr>
          <w:rFonts w:ascii="Times New Roman" w:hAnsi="Times New Roman" w:cs="Times New Roman"/>
          <w:b/>
          <w:sz w:val="24"/>
          <w:szCs w:val="24"/>
        </w:rPr>
        <w:t xml:space="preserve">Zbiornik </w:t>
      </w:r>
      <w:r w:rsidR="00D162AF">
        <w:rPr>
          <w:rFonts w:ascii="Times New Roman" w:hAnsi="Times New Roman" w:cs="Times New Roman"/>
          <w:b/>
          <w:sz w:val="24"/>
          <w:szCs w:val="24"/>
        </w:rPr>
        <w:t>na</w:t>
      </w:r>
      <w:r w:rsidRPr="00D162AF">
        <w:rPr>
          <w:rFonts w:ascii="Times New Roman" w:hAnsi="Times New Roman" w:cs="Times New Roman"/>
          <w:b/>
          <w:sz w:val="24"/>
          <w:szCs w:val="24"/>
        </w:rPr>
        <w:t xml:space="preserve"> środek czyszczacy do wydajnego czyszczenia po zatrzymaniu maszyny. </w:t>
      </w:r>
    </w:p>
    <w:p w14:paraId="77A8FE99" w14:textId="77777777" w:rsidR="00BD3A5E" w:rsidRDefault="004943C5" w:rsidP="004943C5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3A5E">
        <w:rPr>
          <w:rFonts w:ascii="Times New Roman" w:hAnsi="Times New Roman" w:cs="Times New Roman"/>
          <w:b/>
          <w:sz w:val="24"/>
          <w:szCs w:val="24"/>
        </w:rPr>
        <w:t>Dynamiczne mieszadło śrubowe do intensywnego mieszania składników płynnych z silnikiem</w:t>
      </w:r>
      <w:r w:rsidR="00BD3A5E" w:rsidRPr="00BD3A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3A5E">
        <w:rPr>
          <w:rFonts w:ascii="Times New Roman" w:hAnsi="Times New Roman" w:cs="Times New Roman"/>
          <w:b/>
          <w:sz w:val="24"/>
          <w:szCs w:val="24"/>
        </w:rPr>
        <w:t xml:space="preserve">elektrycznym </w:t>
      </w:r>
    </w:p>
    <w:p w14:paraId="58D425B9" w14:textId="2FFC9501" w:rsidR="00853D05" w:rsidRDefault="004943C5" w:rsidP="004943C5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3D05">
        <w:rPr>
          <w:rFonts w:ascii="Times New Roman" w:hAnsi="Times New Roman" w:cs="Times New Roman"/>
          <w:b/>
          <w:sz w:val="24"/>
          <w:szCs w:val="24"/>
        </w:rPr>
        <w:t>Elektryczna jednostka sterująca</w:t>
      </w:r>
      <w:r w:rsidR="00BD3A5E" w:rsidRPr="00853D05">
        <w:rPr>
          <w:rFonts w:ascii="Times New Roman" w:hAnsi="Times New Roman" w:cs="Times New Roman"/>
          <w:b/>
          <w:sz w:val="24"/>
          <w:szCs w:val="24"/>
        </w:rPr>
        <w:t xml:space="preserve"> dla</w:t>
      </w:r>
      <w:r w:rsidR="00D20648">
        <w:rPr>
          <w:rFonts w:ascii="Times New Roman" w:hAnsi="Times New Roman" w:cs="Times New Roman"/>
          <w:b/>
          <w:sz w:val="24"/>
          <w:szCs w:val="24"/>
        </w:rPr>
        <w:t xml:space="preserve"> maszyny odlewniczej</w:t>
      </w:r>
    </w:p>
    <w:p w14:paraId="07ED15D1" w14:textId="2D6AAD39" w:rsidR="00D20648" w:rsidRDefault="00D20648" w:rsidP="004943C5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20648">
        <w:rPr>
          <w:rFonts w:ascii="Times New Roman" w:hAnsi="Times New Roman" w:cs="Times New Roman"/>
          <w:b/>
          <w:sz w:val="24"/>
          <w:szCs w:val="24"/>
        </w:rPr>
        <w:t>Silniki elektrooszczędne, trójfazowe AC.</w:t>
      </w:r>
    </w:p>
    <w:p w14:paraId="20E6285E" w14:textId="77777777" w:rsidR="00D20648" w:rsidRPr="00D20648" w:rsidRDefault="004943C5" w:rsidP="00D20648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3D05">
        <w:rPr>
          <w:rFonts w:ascii="Times New Roman" w:hAnsi="Times New Roman" w:cs="Times New Roman"/>
          <w:b/>
          <w:sz w:val="24"/>
          <w:szCs w:val="24"/>
        </w:rPr>
        <w:t>Panel sterowniczy zintegrowany z frontem szafy rozdzielczej</w:t>
      </w:r>
    </w:p>
    <w:p w14:paraId="2870FC6C" w14:textId="77777777" w:rsidR="00601AAB" w:rsidRDefault="00601AAB" w:rsidP="00D20648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omputer </w:t>
      </w:r>
      <w:r w:rsidRPr="00D20648">
        <w:rPr>
          <w:rFonts w:ascii="Times New Roman" w:hAnsi="Times New Roman" w:cs="Times New Roman"/>
          <w:b/>
          <w:sz w:val="24"/>
          <w:szCs w:val="24"/>
        </w:rPr>
        <w:t>PC-Komputer zawiera</w:t>
      </w:r>
      <w:r>
        <w:rPr>
          <w:rFonts w:ascii="Times New Roman" w:hAnsi="Times New Roman" w:cs="Times New Roman"/>
          <w:b/>
          <w:sz w:val="24"/>
          <w:szCs w:val="24"/>
        </w:rPr>
        <w:t>jący</w:t>
      </w:r>
      <w:r w:rsidRPr="00D20648">
        <w:rPr>
          <w:rFonts w:ascii="Times New Roman" w:hAnsi="Times New Roman" w:cs="Times New Roman"/>
          <w:b/>
          <w:sz w:val="24"/>
          <w:szCs w:val="24"/>
        </w:rPr>
        <w:t xml:space="preserve"> interfejs do podłączenia do lokalnej sieci wewnętrznej, np.do wymiany / administrowania danymi. </w:t>
      </w:r>
    </w:p>
    <w:p w14:paraId="4922D8D3" w14:textId="3117B454" w:rsidR="004943C5" w:rsidRPr="004943C5" w:rsidRDefault="004943C5" w:rsidP="00B84DCE">
      <w:pPr>
        <w:pStyle w:val="BodyText"/>
        <w:numPr>
          <w:ilvl w:val="0"/>
          <w:numId w:val="20"/>
        </w:num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1AAB">
        <w:rPr>
          <w:rFonts w:ascii="Times New Roman" w:hAnsi="Times New Roman" w:cs="Times New Roman"/>
          <w:b/>
          <w:sz w:val="24"/>
          <w:szCs w:val="24"/>
        </w:rPr>
        <w:t>Oprogramowanie i grafika na zamówienie, zoptymalizowane pod kątem dopasowania</w:t>
      </w:r>
      <w:r w:rsidR="00601AAB" w:rsidRPr="00601AA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01AAB">
        <w:rPr>
          <w:rFonts w:ascii="Times New Roman" w:hAnsi="Times New Roman" w:cs="Times New Roman"/>
          <w:b/>
          <w:sz w:val="24"/>
          <w:szCs w:val="24"/>
        </w:rPr>
        <w:t xml:space="preserve">wymagania klientów. </w:t>
      </w:r>
    </w:p>
    <w:p w14:paraId="6F31C51D" w14:textId="6AA80D7D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</w:t>
      </w:r>
      <w:r w:rsidR="007032A9">
        <w:rPr>
          <w:b/>
          <w:bCs/>
          <w:color w:val="000000"/>
        </w:rPr>
        <w:t>e</w:t>
      </w:r>
      <w:r w:rsidR="00A73F76" w:rsidRPr="00DC2116">
        <w:rPr>
          <w:b/>
          <w:bCs/>
          <w:color w:val="000000"/>
        </w:rPr>
        <w:t xml:space="preserve"> </w:t>
      </w:r>
      <w:r w:rsidR="00125291">
        <w:rPr>
          <w:b/>
          <w:bCs/>
          <w:color w:val="000000"/>
        </w:rPr>
        <w:t>produktów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125291">
        <w:rPr>
          <w:b/>
          <w:bCs/>
          <w:color w:val="000000"/>
        </w:rPr>
        <w:t>ych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4411152" w:rsidR="0032099C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  <w:sz w:val="22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2F425713" w14:textId="77777777" w:rsidR="0032099C" w:rsidRDefault="0032099C">
      <w:pPr>
        <w:rPr>
          <w:rFonts w:ascii="Times New Roman" w:eastAsia="Times New Roman" w:hAnsi="Times New Roman" w:cs="Times New Roman"/>
          <w:bCs/>
          <w:color w:val="000000"/>
          <w:szCs w:val="24"/>
        </w:rPr>
      </w:pPr>
      <w:r>
        <w:rPr>
          <w:bCs/>
          <w:color w:val="000000"/>
        </w:rPr>
        <w:br w:type="page"/>
      </w:r>
    </w:p>
    <w:p w14:paraId="6CC1DCD0" w14:textId="77777777" w:rsidR="007D759B" w:rsidRPr="00637CF8" w:rsidRDefault="007D759B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301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992"/>
        <w:gridCol w:w="3942"/>
        <w:gridCol w:w="3118"/>
      </w:tblGrid>
      <w:tr w:rsidR="00DC1E28" w:rsidRPr="00DC2116" w14:paraId="0C7A3BAC" w14:textId="77777777" w:rsidTr="00DC1E28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4CA907" w14:textId="77777777" w:rsidR="00DC1E28" w:rsidRDefault="00DC1E28" w:rsidP="00DC1E2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</w:p>
          <w:p w14:paraId="552E4283" w14:textId="2393C9EC" w:rsidR="00DC1E28" w:rsidRPr="00637CF8" w:rsidRDefault="00DC1E28" w:rsidP="00DC1E2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Ilość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01632FD2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32099C" w:rsidRPr="00E541A2" w14:paraId="0E65B550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792DC" w14:textId="259817F8" w:rsidR="0032099C" w:rsidRPr="00DC1E28" w:rsidRDefault="004943C5" w:rsidP="00FE3205">
            <w:pPr>
              <w:pStyle w:val="BodyText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43C5">
              <w:rPr>
                <w:rFonts w:ascii="Times New Roman" w:hAnsi="Times New Roman" w:cs="Times New Roman"/>
                <w:b/>
                <w:sz w:val="24"/>
                <w:szCs w:val="24"/>
              </w:rPr>
              <w:t>Maszyna odlewnicza wykonana z</w:t>
            </w:r>
            <w:r>
              <w:t> </w:t>
            </w:r>
            <w:r w:rsidRPr="004943C5">
              <w:rPr>
                <w:rFonts w:ascii="Times New Roman" w:hAnsi="Times New Roman" w:cs="Times New Roman"/>
                <w:b/>
                <w:sz w:val="24"/>
                <w:szCs w:val="24"/>
              </w:rPr>
              <w:t>elastycznymi możliwościami precyzyjnego dozowania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  <w:r w:rsidRPr="004943C5">
              <w:rPr>
                <w:rFonts w:ascii="Times New Roman" w:hAnsi="Times New Roman" w:cs="Times New Roman"/>
                <w:b/>
                <w:sz w:val="24"/>
                <w:szCs w:val="24"/>
              </w:rPr>
              <w:t>ednorodnego mieszania różnych 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ładników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742C4" w14:textId="6078BD36" w:rsidR="0032099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6ABA7068" w:rsidR="0032099C" w:rsidRPr="00E541A2" w:rsidRDefault="0032099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32099C" w:rsidRPr="00E541A2" w:rsidRDefault="0032099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32099C" w:rsidRPr="00E541A2" w14:paraId="47CA26FF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47B6" w14:textId="07C7A292" w:rsidR="0032099C" w:rsidRPr="00FE3205" w:rsidRDefault="00FE3205" w:rsidP="00D162AF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Możliwość mieszania 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w sposób ciągły lub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="00D162AF">
              <w:rPr>
                <w:rFonts w:ascii="Times New Roman" w:hAnsi="Times New Roman" w:cs="Times New Roman"/>
                <w:sz w:val="20"/>
                <w:szCs w:val="24"/>
              </w:rPr>
              <w:t>partia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E3C4" w14:textId="77777777" w:rsidR="0032099C" w:rsidRDefault="0032099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69717" w14:textId="77777777" w:rsidR="0032099C" w:rsidRPr="00E541A2" w:rsidRDefault="0032099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F32BC" w14:textId="77777777" w:rsidR="0032099C" w:rsidRPr="00E541A2" w:rsidRDefault="0032099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2F0F0323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256E5" w14:textId="66E7F6D6" w:rsidR="00FE3205" w:rsidRPr="00FE3205" w:rsidRDefault="00FE3205" w:rsidP="00D162AF">
            <w:pPr>
              <w:pStyle w:val="BodyText"/>
              <w:numPr>
                <w:ilvl w:val="0"/>
                <w:numId w:val="26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Regulacja wydajności mieszanki według receptury zmienna między 50 kg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 i 100 k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C78B1" w14:textId="77777777" w:rsidR="00FE3205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EEE8C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25F4F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46013419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9817" w14:textId="19218624" w:rsidR="00FE3205" w:rsidRPr="00FE3205" w:rsidRDefault="00FE3205" w:rsidP="00D162AF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Zautomatyzowane systemy pomiarowe dla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nie mniej niż: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 9-ciu. Składników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9D25" w14:textId="77777777" w:rsidR="00FE3205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78C5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AFFB9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4450055E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3DE28" w14:textId="77777777" w:rsidR="00FE3205" w:rsidRDefault="00FE3205" w:rsidP="00D162AF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Pięć dozowników do napełniania, </w:t>
            </w:r>
          </w:p>
          <w:p w14:paraId="3C35F5BF" w14:textId="5AA361FE" w:rsidR="00FE3205" w:rsidRPr="00FE3205" w:rsidRDefault="00FE3205" w:rsidP="00D162AF">
            <w:pPr>
              <w:pStyle w:val="BodyText"/>
              <w:spacing w:after="0"/>
              <w:ind w:left="7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jeden z mieszadłem zapobi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egającym tworzeniu się zatorów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6AF0" w14:textId="77777777" w:rsidR="00FE3205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06F21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3F4B8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795C7424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F0FD5" w14:textId="4BAE5781" w:rsidR="00FE3205" w:rsidRDefault="00FE3205" w:rsidP="00D162AF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Cztery Dozowniki cieczy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:</w:t>
            </w:r>
          </w:p>
          <w:p w14:paraId="4F268C90" w14:textId="77777777" w:rsidR="00FE3205" w:rsidRDefault="00FE3205" w:rsidP="00D162AF">
            <w:pPr>
              <w:pStyle w:val="BodyText"/>
              <w:spacing w:after="0"/>
              <w:ind w:left="7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Żywica poliestrowa </w:t>
            </w:r>
          </w:p>
          <w:p w14:paraId="49F57D02" w14:textId="77777777" w:rsidR="00FE3205" w:rsidRDefault="00FE3205" w:rsidP="00D162AF">
            <w:pPr>
              <w:pStyle w:val="BodyText"/>
              <w:spacing w:after="0"/>
              <w:ind w:left="7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Nadtlenki MEKP.</w:t>
            </w:r>
          </w:p>
          <w:p w14:paraId="19440931" w14:textId="77777777" w:rsidR="00FE3205" w:rsidRDefault="00FE3205" w:rsidP="00D162AF">
            <w:pPr>
              <w:pStyle w:val="BodyText"/>
              <w:spacing w:after="0"/>
              <w:ind w:left="7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>Akcelerator kobaltu</w:t>
            </w:r>
          </w:p>
          <w:p w14:paraId="4CEACEC6" w14:textId="2A24BC10" w:rsidR="000C735C" w:rsidRPr="00FE3205" w:rsidRDefault="00FE3205" w:rsidP="00D162AF">
            <w:pPr>
              <w:pStyle w:val="BodyText"/>
              <w:spacing w:after="0"/>
              <w:ind w:left="7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-</w:t>
            </w:r>
            <w:r w:rsidRPr="00FE3205">
              <w:rPr>
                <w:rFonts w:ascii="Times New Roman" w:hAnsi="Times New Roman" w:cs="Times New Roman"/>
                <w:sz w:val="20"/>
                <w:szCs w:val="24"/>
              </w:rPr>
              <w:t xml:space="preserve"> Płynny inhibito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B63C9" w14:textId="77777777" w:rsidR="00FE3205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FF867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4DDB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DC1E28" w14:paraId="0EF866AC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997" w14:textId="450EAB33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odstawa maszyny z konstrukcji stalowej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3A42" w14:textId="77777777" w:rsidR="00FE3205" w:rsidRPr="00DC1E28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DF1B" w14:textId="77777777" w:rsidR="00FE3205" w:rsidRPr="00DC1E28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BC36" w14:textId="77777777" w:rsidR="00FE3205" w:rsidRPr="00DC1E28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DC1E28" w14:paraId="781613C5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1C3" w14:textId="49A1969D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Zespół odlewniczy umożliwiający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mieszanie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dysz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ą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nad podłogą: minimum 1100 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5C270" w14:textId="77777777" w:rsidR="00FE3205" w:rsidRPr="00DC1E28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33490BC8" w:rsidR="00FE3205" w:rsidRPr="00DC1E28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FE3205" w:rsidRPr="00DC1E28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60819435" w14:textId="77777777" w:rsidTr="00325F42">
        <w:trPr>
          <w:trHeight w:val="523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518D" w14:textId="3290D952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Wysokowydajne mieszanie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składające się z rury ze stali hartowanej z mieszalnikiem śrubowym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CE9A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8189" w14:textId="01AFA363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5396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122EB5A6" w14:textId="77777777" w:rsidTr="00B03CA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FC642" w14:textId="3ED36EB0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Śruba ze specjalną ochroną przed szybkim zużyciem (musi posiadać możliwość regeneracji)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56F0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D720" w14:textId="27D1C849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B7EC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74D8C211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C9C0" w14:textId="32E9C106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ięć zbiorników do automatycznego wolumetrycznego dozowania frakcji ziarna suchego wypełniacza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w procesie ciągły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5AD48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57786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3DC1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538A2024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05C8" w14:textId="69A34010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Każdy zbiornik posiadający narzędzie pomiarowe z regulacją częstotliwości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odawania , oraz mieszadło napędzane elektrycznie zapobiegające powstawanie zatorów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8A05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7BCC8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0BC3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60868C08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D8EC" w14:textId="20B80A02" w:rsidR="00FE3205" w:rsidRPr="00D162AF" w:rsidRDefault="00FE3205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Czujnik poziomu do sterowania dowolnym zewnętrznym urządzeniem do ponownego podawania wypełniacza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1B964" w14:textId="100C37F8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1FB23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C1DF8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1E12CF64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7000D" w14:textId="321B9B6E" w:rsidR="00FE3205" w:rsidRPr="00D162AF" w:rsidRDefault="000C735C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Każdy płynny składnik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owinien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być precyzyjnie (sterowany częstotliwością) mierzon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y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wolumetrycznie z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elektronicznymi regulatorami ciśnienia i procesem z panelu sterowania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B0D7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1F1D7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6E64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1E05FEC4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B37B" w14:textId="5D94B295" w:rsidR="00FE3205" w:rsidRPr="00D162AF" w:rsidRDefault="000C735C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odawanie każdej cieczy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powinno być ciśnieniowymi wężami,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282F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F7D3F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4C27C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E3205" w:rsidRPr="00E541A2" w14:paraId="086A6B36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B7872" w14:textId="3C042994" w:rsidR="00FE3205" w:rsidRPr="00D162AF" w:rsidRDefault="000C735C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ompy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wyposażone w zawory wielodrogowe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(kwasoodporne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8A60D" w14:textId="77777777" w:rsidR="00FE3205" w:rsidRPr="00E541A2" w:rsidRDefault="00FE32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522" w14:textId="77777777" w:rsidR="00FE3205" w:rsidRPr="00E541A2" w:rsidRDefault="00FE32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CBCF8" w14:textId="77777777" w:rsidR="00FE3205" w:rsidRPr="00E541A2" w:rsidRDefault="00FE32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35F57295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A67E" w14:textId="73FDDB43" w:rsidR="000C735C" w:rsidRPr="00D162AF" w:rsidRDefault="000C735C" w:rsidP="00D162AF">
            <w:pPr>
              <w:pStyle w:val="ListParagraph"/>
              <w:widowControl w:val="0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Dla odpowietrzania u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kładów cieczy i</w:t>
            </w:r>
            <w:r w:rsidR="00D162AF">
              <w:rPr>
                <w:rFonts w:ascii="Times New Roman" w:hAnsi="Times New Roman" w:cs="Times New Roman"/>
                <w:sz w:val="20"/>
                <w:szCs w:val="24"/>
              </w:rPr>
              <w:t> 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zminimalizowania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strat mieszanki przy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lastRenderedPageBreak/>
              <w:t xml:space="preserve">uruchamianiu maszyny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powinien 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uruchamia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ć się</w:t>
            </w: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 każdy płynny składnik w trybie recyrkulacj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3329A" w14:textId="77777777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F6F7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74457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6E1DFA" w:rsidRPr="00E541A2" w14:paraId="44B5227E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BE528" w14:textId="5B2C27C6" w:rsidR="006E1DFA" w:rsidRPr="00D162AF" w:rsidRDefault="006E1DFA" w:rsidP="006E1DFA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6E1DFA">
              <w:rPr>
                <w:rFonts w:ascii="Times New Roman" w:hAnsi="Times New Roman" w:cs="Times New Roman"/>
                <w:sz w:val="20"/>
                <w:szCs w:val="24"/>
              </w:rPr>
              <w:lastRenderedPageBreak/>
              <w:t>Budowa i projektowanie maszyn zgodnie z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 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przepisami międzynarodowymi i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 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zalecenia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mi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 xml:space="preserve"> CE, UVV, QM-ISO9001 i 2006/42 / EG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31536" w14:textId="77777777" w:rsidR="006E1DFA" w:rsidRPr="00E541A2" w:rsidRDefault="006E1DFA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17EC1" w14:textId="77777777" w:rsidR="006E1DFA" w:rsidRPr="00E541A2" w:rsidRDefault="006E1DF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86631" w14:textId="77777777" w:rsidR="006E1DFA" w:rsidRPr="00E541A2" w:rsidRDefault="006E1DF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6E1DFA" w:rsidRPr="00E541A2" w14:paraId="58D09272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28E4" w14:textId="77777777" w:rsidR="006E1DFA" w:rsidRPr="006E1DFA" w:rsidRDefault="006E1DFA" w:rsidP="006E1DFA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Wszystkie napisy maszyn i</w:t>
            </w:r>
          </w:p>
          <w:p w14:paraId="006C82A0" w14:textId="7E93AD96" w:rsidR="006E1DFA" w:rsidRPr="006E1DFA" w:rsidRDefault="006E1DFA" w:rsidP="006E1DFA">
            <w:pPr>
              <w:pStyle w:val="BodyText"/>
              <w:spacing w:after="0"/>
              <w:ind w:left="7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 xml:space="preserve">oprogramowanie operatorskie w języku angielskim / polskim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BDD7C" w14:textId="77777777" w:rsidR="006E1DFA" w:rsidRPr="00E541A2" w:rsidRDefault="006E1DFA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CC214" w14:textId="77777777" w:rsidR="006E1DFA" w:rsidRPr="00E541A2" w:rsidRDefault="006E1DF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E4B04" w14:textId="77777777" w:rsidR="006E1DFA" w:rsidRPr="00E541A2" w:rsidRDefault="006E1DF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6E1DFA" w:rsidRPr="00E541A2" w14:paraId="7220C1AC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EB554" w14:textId="73038CD7" w:rsidR="006E1DFA" w:rsidRPr="006E1DFA" w:rsidRDefault="006E1DFA" w:rsidP="006E1DFA">
            <w:pPr>
              <w:pStyle w:val="BodyText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Z instrukcją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6E1DFA">
              <w:rPr>
                <w:rFonts w:ascii="Times New Roman" w:hAnsi="Times New Roman" w:cs="Times New Roman"/>
                <w:sz w:val="20"/>
                <w:szCs w:val="24"/>
              </w:rPr>
              <w:t>obsługi w języku angielskim / polskim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F1C72" w14:textId="77777777" w:rsidR="006E1DFA" w:rsidRPr="00E541A2" w:rsidRDefault="006E1DFA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345D0" w14:textId="77777777" w:rsidR="006E1DFA" w:rsidRPr="00E541A2" w:rsidRDefault="006E1DF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14E7" w14:textId="77777777" w:rsidR="006E1DFA" w:rsidRPr="00E541A2" w:rsidRDefault="006E1DF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3F597F6C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CBD3" w14:textId="5ADA5A8B" w:rsidR="000C735C" w:rsidRPr="00FE3205" w:rsidRDefault="006C3E00" w:rsidP="000C735C">
            <w:pPr>
              <w:pStyle w:val="BodyText"/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C735C">
              <w:rPr>
                <w:rFonts w:ascii="Times New Roman" w:hAnsi="Times New Roman" w:cs="Times New Roman"/>
                <w:b/>
                <w:sz w:val="24"/>
                <w:szCs w:val="24"/>
              </w:rPr>
              <w:t>. Zbiornik do</w:t>
            </w:r>
            <w:r w:rsidR="000C735C" w:rsidRPr="004943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żywicy pol</w:t>
            </w:r>
            <w:r w:rsidR="000C735C">
              <w:rPr>
                <w:rFonts w:ascii="Times New Roman" w:hAnsi="Times New Roman" w:cs="Times New Roman"/>
                <w:b/>
                <w:sz w:val="24"/>
                <w:szCs w:val="24"/>
              </w:rPr>
              <w:t>iestrowej ze stali nierdzewnej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30F9" w14:textId="537E6712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99B3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A2850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10CAB9A1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1D89" w14:textId="107F72F8" w:rsidR="000C735C" w:rsidRPr="000C735C" w:rsidRDefault="000C735C" w:rsidP="000C735C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0C735C">
              <w:rPr>
                <w:rFonts w:ascii="Times New Roman" w:hAnsi="Times New Roman" w:cs="Times New Roman"/>
                <w:sz w:val="20"/>
                <w:szCs w:val="24"/>
              </w:rPr>
              <w:t>Pojemność: ok.</w:t>
            </w:r>
            <w:r w:rsidR="00AF7BA7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0C735C">
              <w:rPr>
                <w:rFonts w:ascii="Times New Roman" w:hAnsi="Times New Roman" w:cs="Times New Roman"/>
                <w:sz w:val="20"/>
                <w:szCs w:val="24"/>
              </w:rPr>
              <w:t>230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BFFAA" w14:textId="77777777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BF000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28A3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40712DB9" w14:textId="77777777" w:rsidTr="0038699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002BF" w14:textId="70571A4D" w:rsidR="000C735C" w:rsidRPr="000C735C" w:rsidRDefault="000C735C" w:rsidP="000C735C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0C735C">
              <w:rPr>
                <w:rFonts w:ascii="Times New Roman" w:hAnsi="Times New Roman" w:cs="Times New Roman"/>
                <w:sz w:val="20"/>
                <w:szCs w:val="24"/>
              </w:rPr>
              <w:t xml:space="preserve">Powinien zawierać: wkład </w:t>
            </w:r>
            <w:r w:rsidRPr="000C735C">
              <w:rPr>
                <w:rFonts w:ascii="Times New Roman" w:hAnsi="Times New Roman" w:cs="Times New Roman"/>
                <w:sz w:val="20"/>
                <w:szCs w:val="24"/>
              </w:rPr>
              <w:t xml:space="preserve">filtrujący,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62823" w14:textId="77777777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9CE2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55F98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0922A69D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99EC" w14:textId="0C1D00A0" w:rsidR="000C735C" w:rsidRPr="000C735C" w:rsidRDefault="00AF7BA7" w:rsidP="000C735C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Czujniki: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czujnik poziomu 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i 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min./maks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FF3D6" w14:textId="77777777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A3162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551E0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1D577FF0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E9D45" w14:textId="577C37A0" w:rsidR="000C735C" w:rsidRPr="00AF7BA7" w:rsidRDefault="000C735C" w:rsidP="00AF7BA7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0C735C">
              <w:rPr>
                <w:rFonts w:ascii="Times New Roman" w:hAnsi="Times New Roman" w:cs="Times New Roman"/>
                <w:sz w:val="20"/>
                <w:szCs w:val="24"/>
              </w:rPr>
              <w:t>Zawór i oprogramowanie do sterowania dowolnym</w:t>
            </w:r>
            <w:r w:rsidR="00AF7BA7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zewnętrznym sprzętem do ponownego uzupełnienia lub wskazujący alarm dla operatora.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176F" w14:textId="77777777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40671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653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55E065E1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C7DC" w14:textId="1CB143A1" w:rsidR="00AF7BA7" w:rsidRPr="000C735C" w:rsidRDefault="00AF7BA7" w:rsidP="00AF7BA7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W zestawie powinny być złączki i przyłącza węża do cyrkulacj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42981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8E086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6A65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C735C" w:rsidRPr="00E541A2" w14:paraId="4A70473C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3CF3D" w14:textId="29458FCD" w:rsidR="000C735C" w:rsidRPr="00BA45E9" w:rsidRDefault="000C735C" w:rsidP="006C3E00">
            <w:pPr>
              <w:pStyle w:val="BodyText"/>
              <w:numPr>
                <w:ilvl w:val="0"/>
                <w:numId w:val="30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735C">
              <w:rPr>
                <w:rFonts w:ascii="Times New Roman" w:hAnsi="Times New Roman" w:cs="Times New Roman"/>
                <w:b/>
                <w:sz w:val="24"/>
                <w:szCs w:val="24"/>
              </w:rPr>
              <w:t>Zbiornik dla nadtlenku MEKP</w:t>
            </w:r>
            <w:r w:rsidR="00AF7BA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F7BA7" w:rsidRPr="000C735C">
              <w:rPr>
                <w:rFonts w:ascii="Times New Roman" w:hAnsi="Times New Roman" w:cs="Times New Roman"/>
                <w:b/>
                <w:sz w:val="24"/>
                <w:szCs w:val="24"/>
              </w:rPr>
              <w:t>ze stali nierdzewnej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221B7" w14:textId="77777777" w:rsidR="000C735C" w:rsidRPr="00E541A2" w:rsidRDefault="000C735C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390D" w14:textId="77777777" w:rsidR="000C735C" w:rsidRPr="00E541A2" w:rsidRDefault="000C73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DA42D" w14:textId="77777777" w:rsidR="000C735C" w:rsidRPr="00E541A2" w:rsidRDefault="000C73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787C8221" w14:textId="77777777" w:rsidTr="00B24BA1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9B06C" w14:textId="69FC5616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Pojemnoś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ć: ok. 4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0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0118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0B1BD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F6617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44C9AF82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F60D2" w14:textId="4BAF8D9A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Czujniki: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czujnik poziomu 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i 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min./maks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24C81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DC036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3BF2B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694F11D2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3F470" w14:textId="5D8D34D1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oprogramowanie wskazując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e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 alarm dla operatora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w pozycjach min./maks.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54B8C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120E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14E8C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6050BE85" w14:textId="77777777" w:rsidTr="00B24BA1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7A4A0" w14:textId="23E8E663" w:rsidR="00AF7BA7" w:rsidRPr="00BA45E9" w:rsidRDefault="00AF7BA7" w:rsidP="00AF7BA7">
            <w:pPr>
              <w:pStyle w:val="BodyText"/>
              <w:numPr>
                <w:ilvl w:val="0"/>
                <w:numId w:val="2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M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obilny na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kółka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C62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AAC4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0FFC3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56E6C60D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9D6A0" w14:textId="149E957B" w:rsidR="00AF7BA7" w:rsidRPr="00BA45E9" w:rsidRDefault="00AF7BA7" w:rsidP="00AF7BA7">
            <w:pPr>
              <w:pStyle w:val="ListParagraph"/>
              <w:widowControl w:val="0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W zestawie powinny być</w:t>
            </w: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 złączki i przyłącza węża do cyrkulacj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7797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7AFED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4E94C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4D2FDFCC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8B876" w14:textId="3F3ACE28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b/>
                <w:sz w:val="24"/>
                <w:szCs w:val="24"/>
              </w:rPr>
              <w:t>Zbiornik dla nadtlenku MEKP ze stali nierdzewnej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7B9A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7C300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09ACF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45A14FD5" w14:textId="77777777" w:rsidTr="00437335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984D4" w14:textId="223C0F55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Pojemność: ok. 40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98C30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3D8BF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EB98F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130D2BC9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91A3" w14:textId="24A89AEC" w:rsidR="00AF7BA7" w:rsidRPr="00AF7BA7" w:rsidRDefault="00AF7BA7" w:rsidP="00AF7BA7">
            <w:pPr>
              <w:pStyle w:val="BodyText"/>
              <w:numPr>
                <w:ilvl w:val="0"/>
                <w:numId w:val="25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Czujniki: czujnik poziomu i min./maks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E6B7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5E5C8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CE154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2C544938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57071" w14:textId="0D3010AB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 xml:space="preserve">oprogramowanie wskazujące alarm dla operatora w pozycjach min./maks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7A89F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CA21E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483E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72E9F907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A2E4" w14:textId="4E413E16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Mobilny na kółka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ACB7D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D38E6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CBC21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6B8A6A7A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ED5E" w14:textId="3695B8E0" w:rsidR="00AF7BA7" w:rsidRPr="00AF7BA7" w:rsidRDefault="00AF7BA7" w:rsidP="00AF7BA7">
            <w:pPr>
              <w:pStyle w:val="ListParagraph"/>
              <w:widowControl w:val="0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AF7BA7">
              <w:rPr>
                <w:rFonts w:ascii="Times New Roman" w:hAnsi="Times New Roman" w:cs="Times New Roman"/>
                <w:sz w:val="20"/>
                <w:szCs w:val="24"/>
              </w:rPr>
              <w:t>W zestawie powinny być złączki i przyłącza węża do cyrkulacj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0CA9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7D3E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A929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AF7BA7" w:rsidRPr="00E541A2" w14:paraId="38BEF180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71383" w14:textId="6075DFE3" w:rsidR="00AF7BA7" w:rsidRPr="00D162AF" w:rsidRDefault="00D162AF" w:rsidP="00D162AF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BA7">
              <w:rPr>
                <w:rFonts w:ascii="Times New Roman" w:hAnsi="Times New Roman" w:cs="Times New Roman"/>
                <w:b/>
                <w:sz w:val="24"/>
                <w:szCs w:val="24"/>
              </w:rPr>
              <w:t>Zbiornik 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 ciekły inhibito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e stali nierdzewnej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42AE8" w14:textId="77777777" w:rsidR="00AF7BA7" w:rsidRPr="00E541A2" w:rsidRDefault="00AF7BA7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E776" w14:textId="77777777" w:rsidR="00AF7BA7" w:rsidRPr="00E541A2" w:rsidRDefault="00AF7BA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8A42" w14:textId="77777777" w:rsidR="00AF7BA7" w:rsidRPr="00E541A2" w:rsidRDefault="00AF7BA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2B47A559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3FA07" w14:textId="219026B8" w:rsidR="00D162AF" w:rsidRPr="00D162AF" w:rsidRDefault="00D162AF" w:rsidP="00D162AF">
            <w:pPr>
              <w:pStyle w:val="ListParagraph"/>
              <w:widowControl w:val="0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Pojemność: ok. 40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B831C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19539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938F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48FAB990" w14:textId="77777777" w:rsidTr="006161D3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99B0" w14:textId="322A1B37" w:rsidR="00D162AF" w:rsidRPr="00D162AF" w:rsidRDefault="00D162AF" w:rsidP="00D162AF">
            <w:pPr>
              <w:pStyle w:val="ListParagraph"/>
              <w:widowControl w:val="0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Czujniki: czujnik poziomu i min./maks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F6B6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08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149D8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64AABC7A" w14:textId="77777777" w:rsidTr="006161D3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C29D2" w14:textId="1462D391" w:rsidR="00D162AF" w:rsidRPr="00D162AF" w:rsidRDefault="00D162AF" w:rsidP="00D162AF">
            <w:pPr>
              <w:pStyle w:val="ListParagraph"/>
              <w:widowControl w:val="0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 xml:space="preserve">oprogramowanie wskazujące alarm dla operatora w pozycjach min./maks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D2D3D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D4FBB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89938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3F04F91D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8AF0" w14:textId="2E5B1933" w:rsidR="00D162AF" w:rsidRPr="00D162AF" w:rsidRDefault="00D162AF" w:rsidP="00D162AF">
            <w:pPr>
              <w:pStyle w:val="ListParagraph"/>
              <w:widowControl w:val="0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lastRenderedPageBreak/>
              <w:t>Mobilny na kółka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7D1E8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9E61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4B4B2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1BB5A10F" w14:textId="77777777" w:rsidTr="006161D3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5AF51" w14:textId="77E283DA" w:rsidR="00D162AF" w:rsidRPr="00D162AF" w:rsidRDefault="00D162AF" w:rsidP="00D162AF">
            <w:pPr>
              <w:pStyle w:val="ListParagraph"/>
              <w:widowControl w:val="0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162AF">
              <w:rPr>
                <w:rFonts w:ascii="Times New Roman" w:hAnsi="Times New Roman" w:cs="Times New Roman"/>
                <w:sz w:val="20"/>
                <w:szCs w:val="24"/>
              </w:rPr>
              <w:t>W zestawie powinny być złączki i przyłącza węża do cyrkulacj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391D6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AFA9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B60B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D3A5E" w:rsidRPr="00E541A2" w14:paraId="6020CE9C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9791A" w14:textId="2700B6E8" w:rsidR="00BD3A5E" w:rsidRPr="00B84DCE" w:rsidRDefault="00BD3A5E" w:rsidP="00B84DCE">
            <w:pPr>
              <w:pStyle w:val="ListParagraph"/>
              <w:widowControl w:val="0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84D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biornik na środek czyszczacy do wydajnego czyszczenia po zatrzymaniu maszyny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798CA" w14:textId="77777777" w:rsidR="00BD3A5E" w:rsidRPr="00E541A2" w:rsidRDefault="00BD3A5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D35A7" w14:textId="77777777" w:rsidR="00BD3A5E" w:rsidRPr="00E541A2" w:rsidRDefault="00BD3A5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03150" w14:textId="77777777" w:rsidR="00BD3A5E" w:rsidRPr="00E541A2" w:rsidRDefault="00BD3A5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D3A5E" w:rsidRPr="00E541A2" w14:paraId="1C4525E7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1CF2" w14:textId="2ABE317B" w:rsidR="00BD3A5E" w:rsidRPr="00AF7BA7" w:rsidRDefault="00BD3A5E" w:rsidP="00BD3A5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Proces półautomatyczny do czyszczenia mieszalnika za pomocą przycisku. (zawór kulowy do płukania awaryjnego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podczas awarii 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zasilania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6DCB" w14:textId="77777777" w:rsidR="00BD3A5E" w:rsidRPr="00E541A2" w:rsidRDefault="00BD3A5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2E494" w14:textId="77777777" w:rsidR="00BD3A5E" w:rsidRPr="00E541A2" w:rsidRDefault="00BD3A5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7E7D2" w14:textId="77777777" w:rsidR="00BD3A5E" w:rsidRPr="00E541A2" w:rsidRDefault="00BD3A5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D3A5E" w:rsidRPr="00E541A2" w14:paraId="23F2C3A3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BD4C1" w14:textId="34548094" w:rsidR="00BD3A5E" w:rsidRPr="00AF7BA7" w:rsidRDefault="00BD3A5E" w:rsidP="00BD3A5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wtryskiwanie środka czyszczącego 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za pomocą sprężonego powietrza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DAEAD" w14:textId="77777777" w:rsidR="00BD3A5E" w:rsidRPr="00E541A2" w:rsidRDefault="00BD3A5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1663" w14:textId="77777777" w:rsidR="00BD3A5E" w:rsidRPr="00E541A2" w:rsidRDefault="00BD3A5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B140" w14:textId="77777777" w:rsidR="00BD3A5E" w:rsidRPr="00E541A2" w:rsidRDefault="00BD3A5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1548E917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2B5F" w14:textId="77B64F5D" w:rsidR="00BD3A5E" w:rsidRPr="00BD3A5E" w:rsidRDefault="00BD3A5E" w:rsidP="00BD3A5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monitorowanie proces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CD3ED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ADA9B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125EE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D3A5E" w:rsidRPr="00E541A2" w14:paraId="5444FF8A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D1BA" w14:textId="182878F7" w:rsidR="00BD3A5E" w:rsidRPr="00AF7BA7" w:rsidRDefault="00BD3A5E" w:rsidP="00BD3A5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Do stosowania płynnych środków czyszczących / rozpuszczalników, które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nie podlegają przepisom przeciwwybuchowy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9327" w14:textId="77777777" w:rsidR="00BD3A5E" w:rsidRPr="00E541A2" w:rsidRDefault="00BD3A5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1D0D" w14:textId="77777777" w:rsidR="00BD3A5E" w:rsidRPr="00E541A2" w:rsidRDefault="00BD3A5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D6C6B" w14:textId="77777777" w:rsidR="00BD3A5E" w:rsidRPr="00E541A2" w:rsidRDefault="00BD3A5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D3A5E" w:rsidRPr="00E541A2" w14:paraId="01B4BC50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3396" w14:textId="300DA3A7" w:rsidR="00BD3A5E" w:rsidRPr="00AF7BA7" w:rsidRDefault="00BD3A5E" w:rsidP="00BD3A5E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Pojemność: ok 50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3F542" w14:textId="77777777" w:rsidR="00BD3A5E" w:rsidRPr="00E541A2" w:rsidRDefault="00BD3A5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4B0E0" w14:textId="77777777" w:rsidR="00BD3A5E" w:rsidRPr="00E541A2" w:rsidRDefault="00BD3A5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81A7" w14:textId="77777777" w:rsidR="00BD3A5E" w:rsidRPr="00E541A2" w:rsidRDefault="00BD3A5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3543AC4A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F7F9" w14:textId="67A461BA" w:rsidR="00D162AF" w:rsidRPr="00AF7BA7" w:rsidRDefault="00BD3A5E" w:rsidP="00B84DCE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ynamiczne mieszadło śrubowe do intensywnego mieszania składników płynnych z silnikiem elektrycznym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DB3B3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392E6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75638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2C36410B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555CC" w14:textId="520049E8" w:rsidR="00D162AF" w:rsidRPr="00AF7BA7" w:rsidRDefault="00BD3A5E" w:rsidP="00BD3A5E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Interfejsy połączeniowe dla wszystkich zaworów wielodrogowych na płynne składniki i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środek czyszczący / rozpuszczalnik.</w:t>
            </w:r>
            <w:r w:rsidRPr="004943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92E75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7EC96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C1388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0E9F57E1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0768" w14:textId="206C92EA" w:rsidR="00D162AF" w:rsidRPr="00AF7BA7" w:rsidRDefault="00BD3A5E" w:rsidP="00B84DCE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b/>
                <w:sz w:val="24"/>
                <w:szCs w:val="24"/>
              </w:rPr>
              <w:t>Elektryczna jednostka sterując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la</w:t>
            </w:r>
            <w:r w:rsidRPr="00BD3A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szyny odlewniczej</w:t>
            </w:r>
            <w:r w:rsidR="00D20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kładająca się z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AF466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EE22A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761C9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35D1E092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EBF4" w14:textId="37D4BD90" w:rsidR="00BD3A5E" w:rsidRPr="00BD3A5E" w:rsidRDefault="00BD3A5E" w:rsidP="00D20648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Szafa sterownicza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, IP55 (zabezpieczona przed kurzem / brudem), z zamykanymi drzwiami</w:t>
            </w:r>
          </w:p>
          <w:p w14:paraId="2000DF49" w14:textId="77777777" w:rsidR="00BD3A5E" w:rsidRDefault="00BD3A5E" w:rsidP="00BD3A5E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i zamykana komora na urządzenia wejściowe (np. klawiaturę PC i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Mysz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.</w:t>
            </w:r>
          </w:p>
          <w:p w14:paraId="25B048B8" w14:textId="77777777" w:rsidR="00853D05" w:rsidRDefault="00BD3A5E" w:rsidP="00BD3A5E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Z przyciskami</w:t>
            </w:r>
            <w:r w:rsidR="00853D05">
              <w:rPr>
                <w:rFonts w:ascii="Times New Roman" w:hAnsi="Times New Roman" w:cs="Times New Roman"/>
                <w:sz w:val="20"/>
                <w:szCs w:val="24"/>
              </w:rPr>
              <w:t>:</w:t>
            </w:r>
          </w:p>
          <w:p w14:paraId="10FDD82B" w14:textId="77777777" w:rsidR="00853D05" w:rsidRDefault="00853D05" w:rsidP="00BD3A5E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="00BD3A5E"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„Zasilanie główne”</w:t>
            </w:r>
          </w:p>
          <w:p w14:paraId="52430866" w14:textId="77777777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- „Napięcie sterujące” </w:t>
            </w:r>
          </w:p>
          <w:p w14:paraId="7C032270" w14:textId="70A61AC7" w:rsidR="00BD3A5E" w:rsidRP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="00BD3A5E" w:rsidRPr="00853D05">
              <w:rPr>
                <w:rFonts w:ascii="Times New Roman" w:hAnsi="Times New Roman" w:cs="Times New Roman"/>
                <w:sz w:val="20"/>
                <w:szCs w:val="24"/>
              </w:rPr>
              <w:t>„Wyłączenie awaryjne”.</w:t>
            </w:r>
          </w:p>
          <w:p w14:paraId="11FB0FF5" w14:textId="77777777" w:rsidR="00D162AF" w:rsidRPr="00AF7BA7" w:rsidRDefault="00D162AF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ECD6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CED7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50D09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639BDB55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F0E4" w14:textId="3DE398C7" w:rsidR="00853D05" w:rsidRPr="00BD3A5E" w:rsidRDefault="00853D05" w:rsidP="00D20648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Szaf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a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rozdzielcza </w:t>
            </w:r>
            <w:r w:rsidRPr="00853D05">
              <w:rPr>
                <w:rFonts w:ascii="Times New Roman" w:hAnsi="Times New Roman" w:cs="Times New Roman"/>
                <w:sz w:val="20"/>
                <w:szCs w:val="24"/>
                <w:highlight w:val="yellow"/>
              </w:rPr>
              <w:t>zawierająca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wszystkie elementy sterujące i regulacyjne, takie jak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:</w:t>
            </w:r>
          </w:p>
          <w:p w14:paraId="1F49C4E3" w14:textId="107A2114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="00D20648">
              <w:rPr>
                <w:rFonts w:ascii="Times New Roman" w:hAnsi="Times New Roman" w:cs="Times New Roman"/>
                <w:sz w:val="20"/>
                <w:szCs w:val="24"/>
              </w:rPr>
              <w:t>sterownik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 PLC, </w:t>
            </w:r>
          </w:p>
          <w:p w14:paraId="03F1C5B3" w14:textId="77777777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Przetwornice częstotliwości, </w:t>
            </w:r>
          </w:p>
          <w:p w14:paraId="11342396" w14:textId="699316CD" w:rsidR="00853D05" w:rsidRPr="00BD3A5E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Ochrona silnika</w:t>
            </w:r>
          </w:p>
          <w:p w14:paraId="44DBBA81" w14:textId="77777777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Przełączniki, </w:t>
            </w:r>
          </w:p>
          <w:p w14:paraId="6733C8AF" w14:textId="77777777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gniazda do kabli sterowniczych, </w:t>
            </w:r>
          </w:p>
          <w:p w14:paraId="1845F348" w14:textId="41258F86" w:rsidR="00853D05" w:rsidRPr="00BD3A5E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>interfejs do lokalnego zasilania</w:t>
            </w:r>
          </w:p>
          <w:p w14:paraId="6987537D" w14:textId="77777777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Kable, </w:t>
            </w:r>
          </w:p>
          <w:p w14:paraId="26C58D14" w14:textId="77777777" w:rsidR="00853D05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przemysłowy komputer PC typu AIO (HMI), </w:t>
            </w:r>
          </w:p>
          <w:p w14:paraId="4FA113C2" w14:textId="15B98A52" w:rsidR="00D162AF" w:rsidRPr="00AF7BA7" w:rsidRDefault="00853D05" w:rsidP="00853D05">
            <w:pPr>
              <w:pStyle w:val="ListParagraph"/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- </w:t>
            </w:r>
            <w:r w:rsidRPr="00BD3A5E">
              <w:rPr>
                <w:rFonts w:ascii="Times New Roman" w:hAnsi="Times New Roman" w:cs="Times New Roman"/>
                <w:sz w:val="20"/>
                <w:szCs w:val="24"/>
              </w:rPr>
              <w:t xml:space="preserve">itp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E7B2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878EC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C6BC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162AF" w:rsidRPr="00E541A2" w14:paraId="529B0B3F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6C374" w14:textId="22C5DBA1" w:rsidR="00853D05" w:rsidRPr="00853D05" w:rsidRDefault="00853D05" w:rsidP="00D20648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853D05">
              <w:rPr>
                <w:rFonts w:ascii="Times New Roman" w:hAnsi="Times New Roman" w:cs="Times New Roman"/>
                <w:sz w:val="20"/>
                <w:szCs w:val="24"/>
              </w:rPr>
              <w:t>Podłączenie do</w:t>
            </w:r>
            <w:r w:rsidRPr="00853D05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853D05">
              <w:rPr>
                <w:rFonts w:ascii="Times New Roman" w:hAnsi="Times New Roman" w:cs="Times New Roman"/>
                <w:sz w:val="20"/>
                <w:szCs w:val="24"/>
              </w:rPr>
              <w:t>maszyny odlewniczej za pomocą zmontowanych kabli sterujących.</w:t>
            </w:r>
          </w:p>
          <w:p w14:paraId="6D3A3F31" w14:textId="77777777" w:rsidR="00D162AF" w:rsidRPr="00853D05" w:rsidRDefault="00D162AF" w:rsidP="00853D05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298B" w14:textId="77777777" w:rsidR="00D162AF" w:rsidRPr="00E541A2" w:rsidRDefault="00D162AF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1A52B" w14:textId="77777777" w:rsidR="00D162AF" w:rsidRPr="00E541A2" w:rsidRDefault="00D162A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A3D35" w14:textId="77777777" w:rsidR="00D162AF" w:rsidRPr="00E541A2" w:rsidRDefault="00D162A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53D05" w:rsidRPr="00E541A2" w14:paraId="7F8F0183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D52AF" w14:textId="77777777" w:rsidR="00D20648" w:rsidRPr="00D20648" w:rsidRDefault="00853D05" w:rsidP="00B84DCE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>Silniki elektro</w:t>
            </w:r>
            <w:r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>oszczędn</w:t>
            </w:r>
            <w:r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>e,</w:t>
            </w:r>
            <w:r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18452EC" w14:textId="02F9DE9E" w:rsidR="00853D05" w:rsidRPr="00853D05" w:rsidRDefault="00853D05" w:rsidP="00D20648">
            <w:pPr>
              <w:pStyle w:val="BodyText"/>
              <w:spacing w:after="0"/>
              <w:ind w:left="786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rójfazowe AC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DF7FC" w14:textId="77777777" w:rsidR="00853D05" w:rsidRPr="00E541A2" w:rsidRDefault="00853D05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46A0" w14:textId="77777777" w:rsidR="00853D05" w:rsidRPr="00E541A2" w:rsidRDefault="00853D05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5E49" w14:textId="77777777" w:rsidR="00853D05" w:rsidRPr="00E541A2" w:rsidRDefault="00853D05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02439876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27893" w14:textId="78347E6C" w:rsidR="00D20648" w:rsidRPr="00D20648" w:rsidRDefault="00D20648" w:rsidP="00D20648">
            <w:pPr>
              <w:pStyle w:val="BodyText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D20648">
              <w:rPr>
                <w:rFonts w:ascii="Times New Roman" w:hAnsi="Times New Roman" w:cs="Times New Roman"/>
                <w:sz w:val="20"/>
                <w:szCs w:val="24"/>
              </w:rPr>
              <w:t>Instalacje elektryczne zgodne z normami.</w:t>
            </w:r>
          </w:p>
          <w:p w14:paraId="4A28F313" w14:textId="77777777" w:rsidR="00D20648" w:rsidRPr="00D20648" w:rsidRDefault="00D20648" w:rsidP="00D20648">
            <w:pPr>
              <w:pStyle w:val="BodyText"/>
              <w:spacing w:after="0"/>
              <w:ind w:left="78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1F852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2228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D21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34E5C42C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1330" w14:textId="20B39907" w:rsidR="00D20648" w:rsidRPr="00D20648" w:rsidRDefault="00D20648" w:rsidP="00B84DCE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3D0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anel sterowniczy zintegrowany z frontem szafy rozdzielczej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C17AB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BEEF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D990F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2E8B2D90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F3E79" w14:textId="12E3F630" w:rsidR="00D20648" w:rsidRPr="00D20648" w:rsidRDefault="00D20648" w:rsidP="00D20648">
            <w:pPr>
              <w:pStyle w:val="BodyText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663">
              <w:t>System wizualizacji</w:t>
            </w:r>
            <w:r>
              <w:t xml:space="preserve"> </w:t>
            </w:r>
            <w:r w:rsidRPr="00333663">
              <w:t xml:space="preserve">podłączony do programowalnego sterownika PLC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C96DA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C71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4D52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5DE0C2FC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FC0EF" w14:textId="0A826227" w:rsidR="00D20648" w:rsidRPr="00D20648" w:rsidRDefault="00D20648" w:rsidP="00D20648">
            <w:pPr>
              <w:pStyle w:val="BodyText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t xml:space="preserve">Elektryczna jednostka sterująca i </w:t>
            </w:r>
            <w:r w:rsidRPr="00333663">
              <w:t>najnowszy system PROFINET fieldbu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95F92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46091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9688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2E7F283A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2898A" w14:textId="7A131C09" w:rsidR="00D20648" w:rsidRPr="00D20648" w:rsidRDefault="00601AAB" w:rsidP="00B84DCE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omputer </w:t>
            </w:r>
            <w:r w:rsidR="00D20648"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>PC-Komputer zawier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ący</w:t>
            </w:r>
            <w:r w:rsidR="00D20648" w:rsidRPr="00D20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terfejs do podłączenia do lokalnej sieci wewnętrznej, np.do wymiany / administrowania danymi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2663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460BC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FD730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2ED3544E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9D34E" w14:textId="1A704172" w:rsidR="00601AAB" w:rsidRPr="00601AAB" w:rsidRDefault="00601AAB" w:rsidP="00601AAB">
            <w:pPr>
              <w:pStyle w:val="BodyText"/>
              <w:numPr>
                <w:ilvl w:val="0"/>
                <w:numId w:val="34"/>
              </w:numPr>
              <w:spacing w:after="0"/>
              <w:jc w:val="both"/>
            </w:pPr>
            <w:r w:rsidRPr="00601AAB">
              <w:t>Z wyświetlaczem dotykowym</w:t>
            </w:r>
          </w:p>
          <w:p w14:paraId="5F37001A" w14:textId="77777777" w:rsidR="00D20648" w:rsidRPr="00601AAB" w:rsidRDefault="00D20648" w:rsidP="00D20648">
            <w:pPr>
              <w:pStyle w:val="BodyText"/>
              <w:spacing w:after="0"/>
              <w:ind w:left="786"/>
              <w:jc w:val="both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BC6C7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59842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EFF41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20648" w:rsidRPr="00E541A2" w14:paraId="167E6D1F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5F931" w14:textId="410C1DD0" w:rsidR="00D20648" w:rsidRPr="00B84DCE" w:rsidRDefault="00B84DCE" w:rsidP="00B84DCE">
            <w:pPr>
              <w:pStyle w:val="BodyText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1AAB">
              <w:rPr>
                <w:rFonts w:ascii="Times New Roman" w:hAnsi="Times New Roman" w:cs="Times New Roman"/>
                <w:b/>
                <w:sz w:val="24"/>
                <w:szCs w:val="24"/>
              </w:rPr>
              <w:t>Oprogramowanie i grafika na zamówienie, zoptymalizowane pod kątem dopasowania wymagania klientów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5CA3C" w14:textId="77777777" w:rsidR="00D20648" w:rsidRPr="00E541A2" w:rsidRDefault="00D2064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15D2" w14:textId="77777777" w:rsidR="00D20648" w:rsidRPr="00E541A2" w:rsidRDefault="00D2064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DF1B5" w14:textId="77777777" w:rsidR="00D20648" w:rsidRPr="00E541A2" w:rsidRDefault="00D2064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4DCE" w:rsidRPr="00E541A2" w14:paraId="06D5538A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D5DC" w14:textId="77777777" w:rsidR="00B84DCE" w:rsidRPr="006E1DFA" w:rsidRDefault="00B84DCE" w:rsidP="006E1DFA">
            <w:pPr>
              <w:pStyle w:val="BodyText"/>
              <w:numPr>
                <w:ilvl w:val="0"/>
                <w:numId w:val="37"/>
              </w:numPr>
              <w:spacing w:after="0"/>
              <w:jc w:val="both"/>
            </w:pPr>
            <w:r w:rsidRPr="006E1DFA">
              <w:t>Wszystkie komponent</w:t>
            </w:r>
            <w:r w:rsidRPr="006E1DFA">
              <w:t>y wyświetlane na jednym ekranie:</w:t>
            </w:r>
          </w:p>
          <w:p w14:paraId="3B6D78FA" w14:textId="304E489E" w:rsidR="00B84DCE" w:rsidRPr="006E1DFA" w:rsidRDefault="00B84DCE" w:rsidP="006E1DFA">
            <w:pPr>
              <w:pStyle w:val="BodyText"/>
              <w:numPr>
                <w:ilvl w:val="0"/>
                <w:numId w:val="38"/>
              </w:numPr>
              <w:spacing w:after="0"/>
              <w:jc w:val="both"/>
            </w:pPr>
            <w:r w:rsidRPr="006E1DFA">
              <w:t xml:space="preserve">tryb pracy maszyny, </w:t>
            </w:r>
          </w:p>
          <w:p w14:paraId="73C4D080" w14:textId="5104225D" w:rsidR="00B84DCE" w:rsidRPr="006E1DFA" w:rsidRDefault="00B84DCE" w:rsidP="006E1DFA">
            <w:pPr>
              <w:pStyle w:val="BodyText"/>
              <w:numPr>
                <w:ilvl w:val="0"/>
                <w:numId w:val="38"/>
              </w:numPr>
              <w:spacing w:after="0"/>
              <w:jc w:val="both"/>
            </w:pPr>
            <w:r w:rsidRPr="006E1DFA">
              <w:t xml:space="preserve">tryb pracy każdego napędu, </w:t>
            </w:r>
          </w:p>
          <w:p w14:paraId="382CB6A2" w14:textId="778CA615" w:rsidR="00B84DCE" w:rsidRPr="006E1DFA" w:rsidRDefault="00B84DCE" w:rsidP="006E1DFA">
            <w:pPr>
              <w:pStyle w:val="BodyText"/>
              <w:numPr>
                <w:ilvl w:val="0"/>
                <w:numId w:val="38"/>
              </w:numPr>
              <w:spacing w:after="0"/>
              <w:jc w:val="both"/>
            </w:pPr>
            <w:r w:rsidRPr="006E1DFA">
              <w:t>ciśnienie</w:t>
            </w:r>
          </w:p>
          <w:p w14:paraId="0B2CF2DD" w14:textId="64537AD0" w:rsidR="00B84DCE" w:rsidRPr="006E1DFA" w:rsidRDefault="00B84DCE" w:rsidP="006E1DFA">
            <w:pPr>
              <w:pStyle w:val="BodyText"/>
              <w:numPr>
                <w:ilvl w:val="0"/>
                <w:numId w:val="38"/>
              </w:numPr>
              <w:spacing w:after="0"/>
              <w:jc w:val="both"/>
            </w:pPr>
            <w:r w:rsidRPr="006E1DFA">
              <w:t>odczyt każdego składnika płynneg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F64" w14:textId="77777777" w:rsidR="00B84DCE" w:rsidRPr="00E541A2" w:rsidRDefault="00B84DC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A17A1" w14:textId="77777777" w:rsidR="00B84DCE" w:rsidRPr="00E541A2" w:rsidRDefault="00B84DC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4F54" w14:textId="77777777" w:rsidR="00B84DCE" w:rsidRPr="00E541A2" w:rsidRDefault="00B84DC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4DCE" w:rsidRPr="00E541A2" w14:paraId="36BA3640" w14:textId="77777777" w:rsidTr="00001BCB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EA7A0" w14:textId="609C350F" w:rsidR="00B84DCE" w:rsidRPr="006E1DFA" w:rsidRDefault="00B84DCE" w:rsidP="006E1DFA">
            <w:pPr>
              <w:pStyle w:val="BodyText"/>
              <w:numPr>
                <w:ilvl w:val="0"/>
                <w:numId w:val="37"/>
              </w:numPr>
              <w:spacing w:after="0"/>
              <w:jc w:val="both"/>
            </w:pPr>
            <w:r w:rsidRPr="006E1DFA">
              <w:t>Schemat blokowy instalacji z</w:t>
            </w:r>
            <w:r w:rsidR="006E1DFA">
              <w:t> </w:t>
            </w:r>
            <w:r w:rsidRPr="006E1DFA">
              <w:t>przetwarzaniem</w:t>
            </w:r>
            <w:r w:rsidRPr="006E1DFA">
              <w:t xml:space="preserve"> </w:t>
            </w:r>
            <w:r w:rsidRPr="006E1DFA">
              <w:t>i dane kontrolne sprzętu, takie jak:</w:t>
            </w:r>
          </w:p>
          <w:p w14:paraId="60E18974" w14:textId="77777777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główna dla systemów / funkcji maszyny</w:t>
            </w:r>
          </w:p>
          <w:p w14:paraId="4763094C" w14:textId="3F0E2CCE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do kalibracji surowców</w:t>
            </w:r>
          </w:p>
          <w:p w14:paraId="3D688080" w14:textId="4FC669DC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do zarządzania recepturami</w:t>
            </w:r>
          </w:p>
          <w:p w14:paraId="6D168ACF" w14:textId="5BFF56B8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do wymiany danych / eksportu plików</w:t>
            </w:r>
          </w:p>
          <w:p w14:paraId="14D81F03" w14:textId="09C240E9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elementów sterujących / ustawień maszyny</w:t>
            </w:r>
          </w:p>
          <w:p w14:paraId="422A7AA6" w14:textId="22766560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systemu plików dziennika maszyny</w:t>
            </w:r>
          </w:p>
          <w:p w14:paraId="72B013DC" w14:textId="5101E2B8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Maska systemu plików dziennika zużycia</w:t>
            </w:r>
          </w:p>
          <w:p w14:paraId="7ED851EB" w14:textId="39E3A91A" w:rsidR="006E1DFA" w:rsidRPr="006E1DFA" w:rsidRDefault="006E1DFA" w:rsidP="006E1DFA">
            <w:pPr>
              <w:pStyle w:val="BodyText"/>
              <w:numPr>
                <w:ilvl w:val="0"/>
                <w:numId w:val="39"/>
              </w:numPr>
              <w:spacing w:after="0"/>
              <w:jc w:val="both"/>
            </w:pPr>
            <w:r w:rsidRPr="006E1DFA">
              <w:t>System powiadamiania o błęda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BAED7" w14:textId="77777777" w:rsidR="00B84DCE" w:rsidRPr="00E541A2" w:rsidRDefault="00B84DCE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F3B5B" w14:textId="77777777" w:rsidR="00B84DCE" w:rsidRPr="00E541A2" w:rsidRDefault="00B84DCE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4F650" w14:textId="77777777" w:rsidR="00B84DCE" w:rsidRPr="00E541A2" w:rsidRDefault="00B84DCE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lastRenderedPageBreak/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2FDAC5" w14:textId="77777777" w:rsidR="00D053D9" w:rsidRDefault="00D053D9">
      <w:pPr>
        <w:spacing w:after="0" w:line="240" w:lineRule="auto"/>
      </w:pPr>
      <w:r>
        <w:separator/>
      </w:r>
    </w:p>
  </w:endnote>
  <w:endnote w:type="continuationSeparator" w:id="0">
    <w:p w14:paraId="66B4A4BB" w14:textId="77777777" w:rsidR="00D053D9" w:rsidRDefault="00D05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F41B05" w14:textId="77777777" w:rsidR="00D053D9" w:rsidRDefault="00D053D9">
      <w:pPr>
        <w:spacing w:after="0" w:line="240" w:lineRule="auto"/>
      </w:pPr>
      <w:r>
        <w:separator/>
      </w:r>
    </w:p>
  </w:footnote>
  <w:footnote w:type="continuationSeparator" w:id="0">
    <w:p w14:paraId="3D6C6141" w14:textId="77777777" w:rsidR="00D053D9" w:rsidRDefault="00D05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B4FC4"/>
    <w:multiLevelType w:val="hybridMultilevel"/>
    <w:tmpl w:val="B50ACBA8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1E00A3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2C7813"/>
    <w:multiLevelType w:val="hybridMultilevel"/>
    <w:tmpl w:val="ADA661AC"/>
    <w:lvl w:ilvl="0" w:tplc="9E3002A6">
      <w:start w:val="3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9D1579B"/>
    <w:multiLevelType w:val="hybridMultilevel"/>
    <w:tmpl w:val="3C60B1EC"/>
    <w:lvl w:ilvl="0" w:tplc="552878B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10E26E69"/>
    <w:multiLevelType w:val="hybridMultilevel"/>
    <w:tmpl w:val="7AC42E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360F9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FF76EC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5C42DB"/>
    <w:multiLevelType w:val="hybridMultilevel"/>
    <w:tmpl w:val="025026EA"/>
    <w:lvl w:ilvl="0" w:tplc="98CA0212">
      <w:start w:val="1"/>
      <w:numFmt w:val="decimal"/>
      <w:lvlText w:val="%1)"/>
      <w:lvlJc w:val="left"/>
      <w:pPr>
        <w:ind w:left="18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F123F32"/>
    <w:multiLevelType w:val="hybridMultilevel"/>
    <w:tmpl w:val="5B9835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3275A3"/>
    <w:multiLevelType w:val="hybridMultilevel"/>
    <w:tmpl w:val="F07A2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240128"/>
    <w:multiLevelType w:val="hybridMultilevel"/>
    <w:tmpl w:val="2F10D24A"/>
    <w:lvl w:ilvl="0" w:tplc="52D04B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C516B7A"/>
    <w:multiLevelType w:val="hybridMultilevel"/>
    <w:tmpl w:val="F07A2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863E24"/>
    <w:multiLevelType w:val="hybridMultilevel"/>
    <w:tmpl w:val="758AD2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D33091"/>
    <w:multiLevelType w:val="hybridMultilevel"/>
    <w:tmpl w:val="F07A2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3E1F0F"/>
    <w:multiLevelType w:val="hybridMultilevel"/>
    <w:tmpl w:val="782CBC78"/>
    <w:lvl w:ilvl="0" w:tplc="E60632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CED0D0B"/>
    <w:multiLevelType w:val="hybridMultilevel"/>
    <w:tmpl w:val="A524DE14"/>
    <w:lvl w:ilvl="0" w:tplc="CD7A567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>
    <w:nsid w:val="3DDF5D66"/>
    <w:multiLevelType w:val="hybridMultilevel"/>
    <w:tmpl w:val="C78830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585227"/>
    <w:multiLevelType w:val="hybridMultilevel"/>
    <w:tmpl w:val="F08AA374"/>
    <w:lvl w:ilvl="0" w:tplc="2E42E58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405657D3"/>
    <w:multiLevelType w:val="hybridMultilevel"/>
    <w:tmpl w:val="4C8E3914"/>
    <w:lvl w:ilvl="0" w:tplc="6DB89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3084339"/>
    <w:multiLevelType w:val="hybridMultilevel"/>
    <w:tmpl w:val="4EDA61FC"/>
    <w:lvl w:ilvl="0" w:tplc="E60632A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3927130"/>
    <w:multiLevelType w:val="hybridMultilevel"/>
    <w:tmpl w:val="DB9A1F98"/>
    <w:lvl w:ilvl="0" w:tplc="98CA021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>
    <w:nsid w:val="491D18BC"/>
    <w:multiLevelType w:val="hybridMultilevel"/>
    <w:tmpl w:val="3F4C970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AA10E1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5AAD7455"/>
    <w:multiLevelType w:val="hybridMultilevel"/>
    <w:tmpl w:val="8C344DA2"/>
    <w:lvl w:ilvl="0" w:tplc="9454CC6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5347DB"/>
    <w:multiLevelType w:val="hybridMultilevel"/>
    <w:tmpl w:val="AB3A5B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8A054B"/>
    <w:multiLevelType w:val="hybridMultilevel"/>
    <w:tmpl w:val="DB9A1F98"/>
    <w:lvl w:ilvl="0" w:tplc="98CA021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>
    <w:nsid w:val="64F9739A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FA56AD"/>
    <w:multiLevelType w:val="hybridMultilevel"/>
    <w:tmpl w:val="F07A2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BE50D81"/>
    <w:multiLevelType w:val="hybridMultilevel"/>
    <w:tmpl w:val="8094140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CA95FF1"/>
    <w:multiLevelType w:val="hybridMultilevel"/>
    <w:tmpl w:val="4C188824"/>
    <w:lvl w:ilvl="0" w:tplc="15547942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DDA078D"/>
    <w:multiLevelType w:val="hybridMultilevel"/>
    <w:tmpl w:val="D13204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597D59"/>
    <w:multiLevelType w:val="hybridMultilevel"/>
    <w:tmpl w:val="A0F08568"/>
    <w:lvl w:ilvl="0" w:tplc="52D04B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4106B05"/>
    <w:multiLevelType w:val="hybridMultilevel"/>
    <w:tmpl w:val="BCE660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924F6E"/>
    <w:multiLevelType w:val="hybridMultilevel"/>
    <w:tmpl w:val="C0062768"/>
    <w:lvl w:ilvl="0" w:tplc="1F2427A0">
      <w:start w:val="1"/>
      <w:numFmt w:val="decimal"/>
      <w:lvlText w:val="%1."/>
      <w:lvlJc w:val="left"/>
      <w:pPr>
        <w:ind w:left="786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74D1156"/>
    <w:multiLevelType w:val="hybridMultilevel"/>
    <w:tmpl w:val="AAFAA566"/>
    <w:lvl w:ilvl="0" w:tplc="273EBD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8EA021B"/>
    <w:multiLevelType w:val="hybridMultilevel"/>
    <w:tmpl w:val="08CA67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002193"/>
    <w:multiLevelType w:val="hybridMultilevel"/>
    <w:tmpl w:val="7FFC8CB2"/>
    <w:lvl w:ilvl="0" w:tplc="E60632AE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3"/>
  </w:num>
  <w:num w:numId="2">
    <w:abstractNumId w:val="23"/>
  </w:num>
  <w:num w:numId="3">
    <w:abstractNumId w:val="11"/>
  </w:num>
  <w:num w:numId="4">
    <w:abstractNumId w:val="5"/>
  </w:num>
  <w:num w:numId="5">
    <w:abstractNumId w:val="19"/>
  </w:num>
  <w:num w:numId="6">
    <w:abstractNumId w:val="30"/>
  </w:num>
  <w:num w:numId="7">
    <w:abstractNumId w:val="24"/>
  </w:num>
  <w:num w:numId="8">
    <w:abstractNumId w:val="1"/>
  </w:num>
  <w:num w:numId="9">
    <w:abstractNumId w:val="37"/>
  </w:num>
  <w:num w:numId="10">
    <w:abstractNumId w:val="16"/>
  </w:num>
  <w:num w:numId="11">
    <w:abstractNumId w:val="28"/>
  </w:num>
  <w:num w:numId="12">
    <w:abstractNumId w:val="6"/>
  </w:num>
  <w:num w:numId="13">
    <w:abstractNumId w:val="0"/>
  </w:num>
  <w:num w:numId="14">
    <w:abstractNumId w:val="3"/>
  </w:num>
  <w:num w:numId="15">
    <w:abstractNumId w:val="13"/>
  </w:num>
  <w:num w:numId="16">
    <w:abstractNumId w:val="26"/>
  </w:num>
  <w:num w:numId="17">
    <w:abstractNumId w:val="8"/>
  </w:num>
  <w:num w:numId="18">
    <w:abstractNumId w:val="17"/>
  </w:num>
  <w:num w:numId="19">
    <w:abstractNumId w:val="22"/>
  </w:num>
  <w:num w:numId="20">
    <w:abstractNumId w:val="36"/>
  </w:num>
  <w:num w:numId="21">
    <w:abstractNumId w:val="34"/>
  </w:num>
  <w:num w:numId="22">
    <w:abstractNumId w:val="10"/>
  </w:num>
  <w:num w:numId="23">
    <w:abstractNumId w:val="2"/>
  </w:num>
  <w:num w:numId="24">
    <w:abstractNumId w:val="35"/>
  </w:num>
  <w:num w:numId="25">
    <w:abstractNumId w:val="18"/>
  </w:num>
  <w:num w:numId="26">
    <w:abstractNumId w:val="38"/>
  </w:num>
  <w:num w:numId="27">
    <w:abstractNumId w:val="12"/>
  </w:num>
  <w:num w:numId="28">
    <w:abstractNumId w:val="29"/>
  </w:num>
  <w:num w:numId="29">
    <w:abstractNumId w:val="9"/>
  </w:num>
  <w:num w:numId="30">
    <w:abstractNumId w:val="31"/>
  </w:num>
  <w:num w:numId="31">
    <w:abstractNumId w:val="14"/>
  </w:num>
  <w:num w:numId="32">
    <w:abstractNumId w:val="4"/>
  </w:num>
  <w:num w:numId="33">
    <w:abstractNumId w:val="25"/>
  </w:num>
  <w:num w:numId="34">
    <w:abstractNumId w:val="27"/>
  </w:num>
  <w:num w:numId="35">
    <w:abstractNumId w:val="32"/>
  </w:num>
  <w:num w:numId="36">
    <w:abstractNumId w:val="20"/>
  </w:num>
  <w:num w:numId="37">
    <w:abstractNumId w:val="21"/>
  </w:num>
  <w:num w:numId="38">
    <w:abstractNumId w:val="15"/>
  </w:num>
  <w:num w:numId="39">
    <w:abstractNumId w:val="39"/>
  </w:num>
  <w:num w:numId="4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13FD7"/>
    <w:rsid w:val="000734CD"/>
    <w:rsid w:val="00095C9B"/>
    <w:rsid w:val="000A4403"/>
    <w:rsid w:val="000B63D9"/>
    <w:rsid w:val="000C735C"/>
    <w:rsid w:val="00121439"/>
    <w:rsid w:val="00122651"/>
    <w:rsid w:val="00123BD5"/>
    <w:rsid w:val="001249E6"/>
    <w:rsid w:val="00125291"/>
    <w:rsid w:val="00174860"/>
    <w:rsid w:val="001B7AD6"/>
    <w:rsid w:val="001C1216"/>
    <w:rsid w:val="001D4C8C"/>
    <w:rsid w:val="001D4CE9"/>
    <w:rsid w:val="00246C4C"/>
    <w:rsid w:val="002700AB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2099C"/>
    <w:rsid w:val="00325F42"/>
    <w:rsid w:val="0033672F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943C5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1AAB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6C3E00"/>
    <w:rsid w:val="006E1DFA"/>
    <w:rsid w:val="00702D1D"/>
    <w:rsid w:val="007032A9"/>
    <w:rsid w:val="0070459E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53D05"/>
    <w:rsid w:val="00855349"/>
    <w:rsid w:val="008614A4"/>
    <w:rsid w:val="00871E68"/>
    <w:rsid w:val="00881A19"/>
    <w:rsid w:val="00890662"/>
    <w:rsid w:val="00895F21"/>
    <w:rsid w:val="0089728F"/>
    <w:rsid w:val="008A0DE2"/>
    <w:rsid w:val="008C6649"/>
    <w:rsid w:val="008C6FC0"/>
    <w:rsid w:val="008F48E3"/>
    <w:rsid w:val="009143F4"/>
    <w:rsid w:val="009230B5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AF7BA7"/>
    <w:rsid w:val="00B2067F"/>
    <w:rsid w:val="00B433D1"/>
    <w:rsid w:val="00B7025C"/>
    <w:rsid w:val="00B71079"/>
    <w:rsid w:val="00B84A2D"/>
    <w:rsid w:val="00B84DCE"/>
    <w:rsid w:val="00B94B82"/>
    <w:rsid w:val="00BA24C1"/>
    <w:rsid w:val="00BA45E9"/>
    <w:rsid w:val="00BA54D5"/>
    <w:rsid w:val="00BC68A8"/>
    <w:rsid w:val="00BD3A5E"/>
    <w:rsid w:val="00BF373C"/>
    <w:rsid w:val="00BF5324"/>
    <w:rsid w:val="00C53A84"/>
    <w:rsid w:val="00C74447"/>
    <w:rsid w:val="00C964F0"/>
    <w:rsid w:val="00CB3C6F"/>
    <w:rsid w:val="00D0317B"/>
    <w:rsid w:val="00D053D9"/>
    <w:rsid w:val="00D148E8"/>
    <w:rsid w:val="00D162AF"/>
    <w:rsid w:val="00D16569"/>
    <w:rsid w:val="00D20648"/>
    <w:rsid w:val="00D4664B"/>
    <w:rsid w:val="00D46810"/>
    <w:rsid w:val="00D702A0"/>
    <w:rsid w:val="00D7350A"/>
    <w:rsid w:val="00D80C95"/>
    <w:rsid w:val="00D8668C"/>
    <w:rsid w:val="00DB65A8"/>
    <w:rsid w:val="00DC1E28"/>
    <w:rsid w:val="00DC2116"/>
    <w:rsid w:val="00DE3094"/>
    <w:rsid w:val="00DF086E"/>
    <w:rsid w:val="00DF285D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3C5E"/>
    <w:rsid w:val="00FA647E"/>
    <w:rsid w:val="00FC072C"/>
    <w:rsid w:val="00FD3CEC"/>
    <w:rsid w:val="00FE3205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  <w:style w:type="character" w:customStyle="1" w:styleId="tlid-translation">
    <w:name w:val="tlid-translation"/>
    <w:basedOn w:val="DefaultParagraphFont"/>
    <w:rsid w:val="00013FD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  <w:style w:type="character" w:customStyle="1" w:styleId="tlid-translation">
    <w:name w:val="tlid-translation"/>
    <w:basedOn w:val="DefaultParagraphFont"/>
    <w:rsid w:val="00013F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72EF39B-7E6C-427A-BD25-931BE26C3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6</Pages>
  <Words>1216</Words>
  <Characters>7297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35</cp:revision>
  <dcterms:created xsi:type="dcterms:W3CDTF">2020-07-04T08:34:00Z</dcterms:created>
  <dcterms:modified xsi:type="dcterms:W3CDTF">2020-09-09T17:08:00Z</dcterms:modified>
</cp:coreProperties>
</file>